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CF8FC" w14:textId="77777777" w:rsidR="00EF70A1" w:rsidRDefault="00EF70A1" w:rsidP="00EF70A1">
      <w:pPr>
        <w:rPr>
          <w:b/>
          <w:bCs/>
        </w:rPr>
      </w:pPr>
    </w:p>
    <w:p w14:paraId="12A8D515" w14:textId="77777777" w:rsidR="00EF70A1" w:rsidRDefault="00EF70A1" w:rsidP="00EF70A1">
      <w:pPr>
        <w:pStyle w:val="Heading1"/>
        <w:shd w:val="clear" w:color="auto" w:fill="F7F3EB"/>
        <w:spacing w:before="60" w:beforeAutospacing="0" w:after="60" w:afterAutospacing="0"/>
        <w:rPr>
          <w:rFonts w:ascii="Arial" w:hAnsi="Arial" w:cs="Arial"/>
          <w:color w:val="05192D"/>
        </w:rPr>
      </w:pPr>
      <w:r w:rsidRPr="00831669">
        <w:rPr>
          <w:rFonts w:ascii="Arial" w:hAnsi="Arial" w:cs="Arial"/>
          <w:color w:val="05192D"/>
          <w:highlight w:val="yellow"/>
        </w:rPr>
        <w:t>Faster package development with templates</w:t>
      </w:r>
    </w:p>
    <w:p w14:paraId="720351EE" w14:textId="77777777" w:rsidR="00EF70A1" w:rsidRDefault="00EF70A1" w:rsidP="00EF70A1">
      <w:pPr>
        <w:rPr>
          <w:b/>
          <w:bCs/>
        </w:rPr>
      </w:pPr>
      <w:r>
        <w:rPr>
          <w:noProof/>
        </w:rPr>
        <w:drawing>
          <wp:inline distT="0" distB="0" distL="0" distR="0" wp14:anchorId="384AE2D3" wp14:editId="2BEC8634">
            <wp:extent cx="3181350" cy="257175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83349" cy="2573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E552A8" wp14:editId="17A0C1BD">
            <wp:extent cx="3524250" cy="2409465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36712" cy="241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B065C" w14:textId="77777777" w:rsidR="00EF70A1" w:rsidRDefault="00EF70A1" w:rsidP="00EF70A1">
      <w:pPr>
        <w:rPr>
          <w:b/>
          <w:bCs/>
        </w:rPr>
      </w:pPr>
      <w:r>
        <w:rPr>
          <w:noProof/>
        </w:rPr>
        <w:drawing>
          <wp:inline distT="0" distB="0" distL="0" distR="0" wp14:anchorId="0D3526D0" wp14:editId="66710DFD">
            <wp:extent cx="4257675" cy="2647950"/>
            <wp:effectExtent l="0" t="0" r="9525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FA44F" w14:textId="77777777" w:rsidR="00EF70A1" w:rsidRDefault="00EF70A1" w:rsidP="00EF70A1">
      <w:pPr>
        <w:rPr>
          <w:b/>
          <w:bCs/>
        </w:rPr>
      </w:pPr>
      <w:r>
        <w:rPr>
          <w:noProof/>
        </w:rPr>
        <w:drawing>
          <wp:inline distT="0" distB="0" distL="0" distR="0" wp14:anchorId="71153EFE" wp14:editId="571E9D38">
            <wp:extent cx="5048250" cy="2219325"/>
            <wp:effectExtent l="0" t="0" r="0" b="952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F169B" w14:textId="77777777" w:rsidR="00EF70A1" w:rsidRDefault="00EF70A1" w:rsidP="00EF70A1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C824C6D" wp14:editId="3DBADEB2">
            <wp:extent cx="5000625" cy="1924050"/>
            <wp:effectExtent l="0" t="0" r="9525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32316" w14:textId="77777777" w:rsidR="00EF70A1" w:rsidRDefault="00EF70A1" w:rsidP="00EF70A1">
      <w:pPr>
        <w:rPr>
          <w:b/>
          <w:bCs/>
        </w:rPr>
      </w:pPr>
      <w:r>
        <w:rPr>
          <w:noProof/>
        </w:rPr>
        <w:drawing>
          <wp:inline distT="0" distB="0" distL="0" distR="0" wp14:anchorId="44FE181F" wp14:editId="62F045B6">
            <wp:extent cx="5143500" cy="2581275"/>
            <wp:effectExtent l="0" t="0" r="0" b="952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5B041" w14:textId="77777777" w:rsidR="00EF70A1" w:rsidRDefault="00EF70A1" w:rsidP="00EF70A1">
      <w:pPr>
        <w:rPr>
          <w:b/>
          <w:bCs/>
        </w:rPr>
      </w:pPr>
      <w:r>
        <w:rPr>
          <w:noProof/>
        </w:rPr>
        <w:drawing>
          <wp:inline distT="0" distB="0" distL="0" distR="0" wp14:anchorId="36AF38E6" wp14:editId="7B26AAF7">
            <wp:extent cx="5172075" cy="3076575"/>
            <wp:effectExtent l="0" t="0" r="9525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B142B" w14:textId="5DBE5B55" w:rsidR="00EF70A1" w:rsidRDefault="00EF70A1" w:rsidP="00EF70A1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579B6A6" wp14:editId="7960CDF3">
            <wp:extent cx="5734050" cy="3381375"/>
            <wp:effectExtent l="0" t="0" r="0" b="952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18B1E" w14:textId="77777777" w:rsidR="00EF70A1" w:rsidRDefault="00EF70A1" w:rsidP="00EF70A1">
      <w:pPr>
        <w:rPr>
          <w:b/>
          <w:bCs/>
        </w:rPr>
      </w:pPr>
    </w:p>
    <w:p w14:paraId="65A2BB0A" w14:textId="77777777" w:rsidR="00EF70A1" w:rsidRDefault="00EF70A1" w:rsidP="00EF70A1">
      <w:pPr>
        <w:pStyle w:val="Heading1"/>
        <w:shd w:val="clear" w:color="auto" w:fill="F7F3EB"/>
        <w:spacing w:before="60" w:beforeAutospacing="0" w:after="60" w:afterAutospacing="0"/>
        <w:rPr>
          <w:rFonts w:ascii="Arial" w:hAnsi="Arial" w:cs="Arial"/>
          <w:color w:val="05192D"/>
        </w:rPr>
      </w:pPr>
      <w:r>
        <w:rPr>
          <w:rFonts w:ascii="Arial" w:hAnsi="Arial" w:cs="Arial"/>
          <w:color w:val="05192D"/>
        </w:rPr>
        <w:t>Version numbers and history</w:t>
      </w:r>
    </w:p>
    <w:p w14:paraId="2EEE50DD" w14:textId="77777777" w:rsidR="00EF70A1" w:rsidRDefault="00EF70A1" w:rsidP="00EF70A1">
      <w:pPr>
        <w:rPr>
          <w:b/>
          <w:bCs/>
        </w:rPr>
      </w:pPr>
      <w:r>
        <w:rPr>
          <w:noProof/>
        </w:rPr>
        <w:drawing>
          <wp:inline distT="0" distB="0" distL="0" distR="0" wp14:anchorId="11C9E6B4" wp14:editId="6EDBD97E">
            <wp:extent cx="5438775" cy="2714625"/>
            <wp:effectExtent l="0" t="0" r="0" b="952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39335" cy="271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10D26" w14:textId="77777777" w:rsidR="00EF70A1" w:rsidRDefault="00EF70A1" w:rsidP="00EF70A1">
      <w:pPr>
        <w:rPr>
          <w:b/>
          <w:bCs/>
        </w:rPr>
      </w:pPr>
      <w:r>
        <w:rPr>
          <w:noProof/>
        </w:rPr>
        <w:drawing>
          <wp:inline distT="0" distB="0" distL="0" distR="0" wp14:anchorId="7FE8807C" wp14:editId="15961181">
            <wp:extent cx="3048000" cy="125730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2A5077" wp14:editId="275DAD77">
            <wp:extent cx="2962275" cy="1352550"/>
            <wp:effectExtent l="0" t="0" r="9525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21CA2" w14:textId="77777777" w:rsidR="00EF70A1" w:rsidRDefault="00EF70A1" w:rsidP="00EF70A1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FD4659A" wp14:editId="224AA7B4">
            <wp:extent cx="6877050" cy="3114675"/>
            <wp:effectExtent l="0" t="0" r="0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7705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144AC" w14:textId="77777777" w:rsidR="00EF70A1" w:rsidRDefault="00EF70A1" w:rsidP="00EF70A1">
      <w:pPr>
        <w:rPr>
          <w:b/>
          <w:bCs/>
        </w:rPr>
      </w:pPr>
      <w:r>
        <w:rPr>
          <w:noProof/>
        </w:rPr>
        <w:drawing>
          <wp:inline distT="0" distB="0" distL="0" distR="0" wp14:anchorId="2510674E" wp14:editId="0157D6AF">
            <wp:extent cx="5343525" cy="2361989"/>
            <wp:effectExtent l="0" t="0" r="0" b="63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64568" cy="2371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461CF" w14:textId="77777777" w:rsidR="00EF70A1" w:rsidRDefault="00EF70A1" w:rsidP="00EF70A1">
      <w:pPr>
        <w:rPr>
          <w:b/>
          <w:bCs/>
        </w:rPr>
      </w:pPr>
      <w:r>
        <w:rPr>
          <w:noProof/>
        </w:rPr>
        <w:drawing>
          <wp:inline distT="0" distB="0" distL="0" distR="0" wp14:anchorId="21D3A5A8" wp14:editId="4F86ECB5">
            <wp:extent cx="6400800" cy="1905000"/>
            <wp:effectExtent l="0" t="0" r="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92E8B" w14:textId="77777777" w:rsidR="00EF70A1" w:rsidRDefault="00EF70A1" w:rsidP="00EF70A1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633B675" wp14:editId="08EB6872">
            <wp:extent cx="6800850" cy="3381375"/>
            <wp:effectExtent l="0" t="0" r="0" b="952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B7D5C" w14:textId="77777777" w:rsidR="00EF70A1" w:rsidRDefault="00EF70A1" w:rsidP="00EF70A1">
      <w:pPr>
        <w:rPr>
          <w:b/>
          <w:bCs/>
        </w:rPr>
      </w:pPr>
      <w:r>
        <w:rPr>
          <w:noProof/>
        </w:rPr>
        <w:drawing>
          <wp:inline distT="0" distB="0" distL="0" distR="0" wp14:anchorId="4A128AE5" wp14:editId="446756D9">
            <wp:extent cx="6572250" cy="238125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1DCC" w14:textId="77777777" w:rsidR="00EF70A1" w:rsidRDefault="00EF70A1" w:rsidP="00EF70A1">
      <w:pPr>
        <w:rPr>
          <w:b/>
          <w:bCs/>
        </w:rPr>
      </w:pPr>
    </w:p>
    <w:p w14:paraId="00C4D9C1" w14:textId="77777777" w:rsidR="00EF70A1" w:rsidRDefault="00EF70A1" w:rsidP="00EF70A1">
      <w:pPr>
        <w:pStyle w:val="Heading1"/>
        <w:shd w:val="clear" w:color="auto" w:fill="F7F3EB"/>
        <w:spacing w:before="60" w:beforeAutospacing="0" w:after="60" w:afterAutospacing="0"/>
        <w:rPr>
          <w:rFonts w:ascii="Arial" w:hAnsi="Arial" w:cs="Arial"/>
          <w:color w:val="05192D"/>
        </w:rPr>
      </w:pPr>
      <w:proofErr w:type="spellStart"/>
      <w:r>
        <w:rPr>
          <w:rFonts w:ascii="Arial" w:hAnsi="Arial" w:cs="Arial"/>
          <w:color w:val="05192D"/>
        </w:rPr>
        <w:t>Makefiles</w:t>
      </w:r>
      <w:proofErr w:type="spellEnd"/>
      <w:r>
        <w:rPr>
          <w:rFonts w:ascii="Arial" w:hAnsi="Arial" w:cs="Arial"/>
          <w:color w:val="05192D"/>
        </w:rPr>
        <w:t xml:space="preserve"> and classifiers</w:t>
      </w:r>
    </w:p>
    <w:p w14:paraId="1AE26EE6" w14:textId="77777777" w:rsidR="00EF70A1" w:rsidRDefault="00EF70A1" w:rsidP="00EF70A1">
      <w:pPr>
        <w:rPr>
          <w:b/>
          <w:bCs/>
        </w:rPr>
      </w:pPr>
      <w:r>
        <w:rPr>
          <w:noProof/>
        </w:rPr>
        <w:drawing>
          <wp:inline distT="0" distB="0" distL="0" distR="0" wp14:anchorId="4B7B8CA3" wp14:editId="5DCF1FD5">
            <wp:extent cx="5772150" cy="2985595"/>
            <wp:effectExtent l="0" t="0" r="0" b="571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75478" cy="298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5205B" w14:textId="77777777" w:rsidR="00EF70A1" w:rsidRDefault="00EF70A1" w:rsidP="00EF70A1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E050751" wp14:editId="4D9C4BB6">
            <wp:extent cx="5724525" cy="2610485"/>
            <wp:effectExtent l="0" t="0" r="9525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9963" cy="261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72E3E" w14:textId="77777777" w:rsidR="00EF70A1" w:rsidRDefault="00EF70A1" w:rsidP="00EF70A1">
      <w:pPr>
        <w:rPr>
          <w:b/>
          <w:bCs/>
        </w:rPr>
      </w:pPr>
      <w:r>
        <w:rPr>
          <w:noProof/>
        </w:rPr>
        <w:drawing>
          <wp:inline distT="0" distB="0" distL="0" distR="0" wp14:anchorId="7D54624D" wp14:editId="1824FB03">
            <wp:extent cx="5048250" cy="1479550"/>
            <wp:effectExtent l="0" t="0" r="0" b="635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67095" cy="1485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5E766" w14:textId="77777777" w:rsidR="00EF70A1" w:rsidRDefault="00EF70A1" w:rsidP="00EF70A1">
      <w:pPr>
        <w:rPr>
          <w:b/>
          <w:bCs/>
        </w:rPr>
      </w:pPr>
      <w:r>
        <w:rPr>
          <w:noProof/>
        </w:rPr>
        <w:drawing>
          <wp:inline distT="0" distB="0" distL="0" distR="0" wp14:anchorId="68C147EB" wp14:editId="167E64A4">
            <wp:extent cx="6143625" cy="2733675"/>
            <wp:effectExtent l="0" t="0" r="9525" b="952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61436" cy="27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B1CF4" w14:textId="77777777" w:rsidR="00EF70A1" w:rsidRDefault="00EF70A1" w:rsidP="00EF70A1">
      <w:pPr>
        <w:rPr>
          <w:b/>
          <w:bCs/>
        </w:rPr>
      </w:pPr>
      <w:r>
        <w:rPr>
          <w:noProof/>
        </w:rPr>
        <w:drawing>
          <wp:inline distT="0" distB="0" distL="0" distR="0" wp14:anchorId="0AEBD662" wp14:editId="148C2D25">
            <wp:extent cx="4924425" cy="2483561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26741" cy="2484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2A1DF" w14:textId="77777777" w:rsidR="00EF70A1" w:rsidRDefault="00EF70A1" w:rsidP="00EF70A1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0AC991D" wp14:editId="587AE1F9">
            <wp:extent cx="7439025" cy="3619500"/>
            <wp:effectExtent l="0" t="0" r="9525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439025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8AAB2" w14:textId="77777777" w:rsidR="00EF70A1" w:rsidRDefault="00EF70A1" w:rsidP="00EF70A1"/>
    <w:p w14:paraId="159961D5" w14:textId="77777777" w:rsidR="00EF70A1" w:rsidRDefault="00EF70A1" w:rsidP="00EF70A1"/>
    <w:p w14:paraId="40874137" w14:textId="77777777" w:rsidR="007A5DED" w:rsidRDefault="007A5DED"/>
    <w:sectPr w:rsidR="007A5DED" w:rsidSect="00484DD9">
      <w:pgSz w:w="12240" w:h="15840"/>
      <w:pgMar w:top="144" w:right="144" w:bottom="144" w:left="14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MjcxMjc3sLAwNDdT0lEKTi0uzszPAykwqgUAopitRywAAAA="/>
  </w:docVars>
  <w:rsids>
    <w:rsidRoot w:val="009A7D6E"/>
    <w:rsid w:val="00344E25"/>
    <w:rsid w:val="006C3A5E"/>
    <w:rsid w:val="007A5DED"/>
    <w:rsid w:val="009A7D6E"/>
    <w:rsid w:val="00EF70A1"/>
    <w:rsid w:val="00F67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F962B"/>
  <w15:chartTrackingRefBased/>
  <w15:docId w15:val="{8226C4F3-3B5A-4803-AAF5-A8A72396C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70A1"/>
  </w:style>
  <w:style w:type="paragraph" w:styleId="Heading1">
    <w:name w:val="heading 1"/>
    <w:basedOn w:val="Normal"/>
    <w:link w:val="Heading1Char"/>
    <w:uiPriority w:val="9"/>
    <w:qFormat/>
    <w:rsid w:val="00EF70A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70A1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an Yasin</dc:creator>
  <cp:keywords/>
  <dc:description/>
  <cp:lastModifiedBy>Imran Yasin</cp:lastModifiedBy>
  <cp:revision>6</cp:revision>
  <cp:lastPrinted>2021-12-13T16:00:00Z</cp:lastPrinted>
  <dcterms:created xsi:type="dcterms:W3CDTF">2021-12-09T21:21:00Z</dcterms:created>
  <dcterms:modified xsi:type="dcterms:W3CDTF">2021-12-13T16:01:00Z</dcterms:modified>
</cp:coreProperties>
</file>